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60267</w:t>
      </w:r>
      <w:r>
        <w:t xml:space="preserve"> </w:t>
      </w:r>
      <w:r>
        <w:t xml:space="preserve">(วินนี่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ำศัพท์ที่พบในชีวิตคำศัพท์ที่นักเรียนพบแต่ถ้านักเรียนไปสื่อสารเดี๋ยววันนี้นะครับแล้วก็ให้นักเรียนฝึกสะกดไปด้วยนะครับ10 หมวดหมู่ด้วยกันนะครับ หมวดที่ 2. เกี่ยวกับการศึกษานะครับและหมวดสุดท้ายเป็นหมวดหมวดสถานที่ ภาพแรกเลยนะครับนักเรียนเห็นไหมครับ ว่าภาพแรกคืออ่ะพี่ล่ามทำแล้วที่นี่นักเรียนรู้รึเปล่าครับ ว่านักเรียนอยากไปโรงเรียน สระโอทำอย่างไร สระโอ แล้วก็สระอะไร นอ หนู บางทีคุณครูเห็น ยอ ยักเดี๋ยวไปดูภาพที่ 2 นะครับภาพที่ 2 คือ สถานที่ไหนครับ ;มีตัวอะไรบ้างครับ ตัวนี้ตัวอะไรแล้วก็ ด เด็ก นักเรียนจำไว้นะครับ นักเรียนเขียนว่าเปลี่ยน ด เด็ก เป็น น หนู อย่างนี้ สถานที่ต่อไป คืออะไรครับ ที่นักเรียนไปกินข้าวโรงอาหารนะครับ โรงอาหารนะครับ โรงอาหารภาษามือทำอย่าไงรสะกดพร้อมกันครับ ยกสระโอขึ้นพร้อมกัน ออ อ่าง สระอา ห หีบ นี่คือคำว่าโรงอาหารนะครับภาพต่อไปนครับ เดี๋ยวนะครับ นักเรียนรอก่อนสถานที่นี้ เมื่อนักเรียนไปข้างนอก นักเรียนปวดท้อง เข้าห้องน้ำ เขาไม่รู้ว่าภาษามือคืออะไรน่ะ นักเรียนสะกดได้ไหมมี ห หีบ ไม้โท อ อ่าง ง งู คำนี้อ่านว่าห้องน้ำนะครับ โรงอาหารอย่างนี้ก็ไม่ได้นะครับ สถานที่สำคัญ สำคัญมากๆเลยนักเรียนอยากไปโรงพยาบาลอย่างนี้ นักเรียนต้องบอกเขา เขียนบอกให้เขาสื่อสารให้เข้าใจนะครับ ถ้าไปเขียนสถานที่อื่น เขาจะพาไปที่อื่นต่อไปนะครับ คือห้าง พลาซ่านะครับ สิ่งที่ นี่แหละ นักเรียนรู้ไหมว่าเขียนอย่างนี้สระเอตรงนี้หรือเปล่าแล้วก็ ไม้ไต่คู้ ไม้หันอากาศ ลอ ลิง พ พาน ล ลิง เซ็นทรัลพลาซ่านะครับบิ๊กนะครับ บิ๊กซีภาษามือทำอย่างไร บิ๊กซี บิ๊กซีนะครับ ก็จะมีตัวบ ใบไม้ ซอ โซ่ นะครับบิ๊กซีเขียนแบบนี้นะ โลตัสภาษามือทำอย่างไรนะครับ ห้างโลตัสนะครับ มีสระโอนะครับ มี ล ลิง ให้ถูกนะครับ เพราะภาษาไทยเป็นภาษาที่นักเรียนจะต้องใช้สื่อสารในการเขียนนะครับ สถานีตำรวจนะครับจะไปแจ้งความ เพราะว่าสำคัญเลย ว่าจะออกไปข้างนอกคำว่า</w:t>
      </w:r>
      <w:r>
        <w:t xml:space="preserve"> </w:t>
      </w:r>
      <w:r>
        <w:t xml:space="preserve">“</w:t>
      </w:r>
      <w:r>
        <w:t xml:space="preserve">นักเรียนจะออกไปข้างนอก</w:t>
      </w:r>
      <w:r>
        <w:t xml:space="preserve">”</w:t>
      </w:r>
      <w:r>
        <w:t xml:space="preserve"> </w:t>
      </w:r>
      <w:r>
        <w:t xml:space="preserve">ทำไมคุณครูต้องเน้น แต่ถ้านักเรียนออกไปข้างนอก ไม่รู้จักภาษามือ สอ เสือนะครับ ถอ ถุงนะครับสระอา น หนู สระอี แล้วก็ จอ จานครับสถานที่นี้เวลานักเรียน คำว่า ไปรษณีย์ เขีียนแบบนี้นะครับสระไอไม้มลายนะครับ แล้วก็ ป ปลา ร เรือ การรันต์นะครับทีนี้นะครับ เดี๋ยวคุณครูจะมีใบงานให้นักเรียนได้ทำนะครับ จะให้นักเรียนเขียนชื่อสถานที่สถานที่ที่นักเรีย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ท31101 ภาษาไทย 1 (ม.4/1) (บ่าย) 060267 (วินนี่)</dc:title>
  <dc:creator/>
  <cp:keywords/>
  <dcterms:created xsi:type="dcterms:W3CDTF">2025-03-28T03:38:18Z</dcterms:created>
  <dcterms:modified xsi:type="dcterms:W3CDTF">2025-03-28T03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มีนาคม 2568 เวลา 10.00 น.</vt:lpwstr>
  </property>
  <property fmtid="{D5CDD505-2E9C-101B-9397-08002B2CF9AE}" pid="3" name="subtitle">
    <vt:lpwstr/>
  </property>
</Properties>
</file>